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130C89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100C31">
        <w:rPr>
          <w:spacing w:val="-4"/>
        </w:rPr>
        <w:t>12</w:t>
      </w:r>
      <w:r w:rsidR="000451CD">
        <w:rPr>
          <w:spacing w:val="-4"/>
        </w:rPr>
        <w:t>/202</w:t>
      </w:r>
      <w:r w:rsidR="00100C31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B44A7F">
      <w:pPr>
        <w:pStyle w:val="Heading1"/>
        <w:ind w:left="0"/>
      </w:pPr>
      <w:r>
        <w:t>TECHNICAL SKILLS</w:t>
      </w:r>
    </w:p>
    <w:p w14:paraId="0C362651" w14:textId="3FC21377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>HTML, CSS, JavaScript, TypeScript, ReactJS,</w:t>
      </w:r>
      <w:r w:rsidR="00F52B47">
        <w:t xml:space="preserve"> </w:t>
      </w:r>
      <w:r w:rsidR="00B44A7F">
        <w:t>Redux, AngularJS</w:t>
      </w:r>
      <w:r w:rsidR="00767AB6">
        <w:t xml:space="preserve">, </w:t>
      </w:r>
      <w:r w:rsidR="00B65F1C">
        <w:t xml:space="preserve">NodeJS, </w:t>
      </w:r>
      <w:r w:rsidR="00767AB6">
        <w:t xml:space="preserve">SCSS, ASP .NET Core MVC, Bootstrap, </w:t>
      </w:r>
      <w:r w:rsidR="00F52B47">
        <w:t xml:space="preserve">Material UI, </w:t>
      </w:r>
      <w:r w:rsidR="00767AB6">
        <w:t>jQuer</w:t>
      </w:r>
      <w:r w:rsidR="00F52B47">
        <w:t>y</w:t>
      </w:r>
      <w:r w:rsidR="00767AB6">
        <w:t>, GraphQL, SQL</w:t>
      </w:r>
      <w:r w:rsidR="00E77E5B">
        <w:t>.</w:t>
      </w:r>
    </w:p>
    <w:p w14:paraId="1468B65D" w14:textId="542EB255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>Libraries</w:t>
      </w:r>
      <w:r w:rsidR="00E77E5B">
        <w:rPr>
          <w:b/>
        </w:rPr>
        <w:t xml:space="preserve"> and Technologies</w:t>
      </w:r>
      <w:r>
        <w:rPr>
          <w:b/>
        </w:rPr>
        <w:t xml:space="preserve">: </w:t>
      </w:r>
      <w:r w:rsidR="00BB2A77">
        <w:t xml:space="preserve">NumPy, </w:t>
      </w:r>
      <w:r>
        <w:t xml:space="preserve">Pandas, Matplotlib, </w:t>
      </w:r>
      <w:r w:rsidR="00BB2A77">
        <w:t>Plotly, D</w:t>
      </w:r>
      <w:r w:rsidR="00F52B47">
        <w:t>3</w:t>
      </w:r>
      <w:r w:rsidR="00E77E5B">
        <w:t xml:space="preserve">, </w:t>
      </w:r>
      <w:r w:rsidR="00E77E5B">
        <w:t xml:space="preserve">Elasticsearch, </w:t>
      </w:r>
      <w:r w:rsidR="00E77E5B">
        <w:t>Mongo</w:t>
      </w:r>
      <w:bookmarkStart w:id="0" w:name="_GoBack"/>
      <w:bookmarkEnd w:id="0"/>
      <w:r w:rsidR="00E77E5B">
        <w:t xml:space="preserve">, </w:t>
      </w:r>
      <w:r w:rsidR="00E77E5B">
        <w:t>Spring, Hazelcast, Cassandra, Kafka.</w:t>
      </w:r>
    </w:p>
    <w:p w14:paraId="16405B35" w14:textId="2517937C" w:rsidR="00B209D0" w:rsidRDefault="000451CD" w:rsidP="00B44A7F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 w:rsidR="00F52B47" w:rsidRPr="00F52B47">
        <w:t>Docker</w:t>
      </w:r>
      <w:r w:rsidR="00F52B47">
        <w:t xml:space="preserve">, Kubernetes, </w:t>
      </w:r>
      <w:r w:rsidR="00E77E5B">
        <w:t xml:space="preserve">AWS S3, API Gateway, Lambda,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</w:t>
      </w:r>
      <w:r w:rsidR="00767AB6">
        <w:t>.</w:t>
      </w:r>
    </w:p>
    <w:p w14:paraId="3BE6EB5B" w14:textId="77777777" w:rsidR="000342BD" w:rsidRDefault="00140274" w:rsidP="00B44A7F">
      <w:pPr>
        <w:pStyle w:val="Heading1"/>
        <w:spacing w:before="0"/>
        <w:ind w:left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200388D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="007B6BC6">
        <w:rPr>
          <w:sz w:val="20"/>
        </w:rPr>
        <w:t xml:space="preserve"> and </w:t>
      </w:r>
      <w:r w:rsidRPr="004E3B9B">
        <w:rPr>
          <w:sz w:val="20"/>
        </w:rPr>
        <w:t>develop</w:t>
      </w:r>
      <w:r>
        <w:rPr>
          <w:sz w:val="20"/>
        </w:rPr>
        <w:t>ed</w:t>
      </w:r>
      <w:r w:rsidR="007B6BC6">
        <w:rPr>
          <w:sz w:val="20"/>
        </w:rPr>
        <w:t xml:space="preserve"> </w:t>
      </w:r>
      <w:r w:rsidRPr="004E3B9B">
        <w:rPr>
          <w:sz w:val="20"/>
        </w:rPr>
        <w:t xml:space="preserve">robust enterprise web applications utilizing </w:t>
      </w:r>
      <w:r w:rsidR="00AF322F">
        <w:rPr>
          <w:sz w:val="20"/>
        </w:rPr>
        <w:t xml:space="preserve">Figma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397230">
        <w:rPr>
          <w:sz w:val="20"/>
        </w:rPr>
        <w:t xml:space="preserve">Material UI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39512C2C" w14:textId="0E980CBF" w:rsidR="000342BD" w:rsidRPr="008F6DAA" w:rsidRDefault="00B7222A" w:rsidP="008F6DA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</w:t>
      </w:r>
      <w:r w:rsidR="008F6DAA">
        <w:rPr>
          <w:sz w:val="20"/>
        </w:rPr>
        <w:t>, Spring Boot</w:t>
      </w:r>
      <w:r>
        <w:rPr>
          <w:sz w:val="20"/>
        </w:rPr>
        <w:t xml:space="preserve"> and GraphQL</w:t>
      </w:r>
      <w:r w:rsidR="008F6DAA">
        <w:rPr>
          <w:sz w:val="20"/>
        </w:rPr>
        <w:t xml:space="preserve"> and w</w:t>
      </w:r>
      <w:r w:rsidR="00003244" w:rsidRPr="008F6DAA">
        <w:rPr>
          <w:sz w:val="20"/>
        </w:rPr>
        <w:t xml:space="preserve">ritten unit test cases using Junit and Mockito and managed the OMS team </w:t>
      </w:r>
      <w:r w:rsidR="00A3703A" w:rsidRPr="008F6DAA">
        <w:rPr>
          <w:sz w:val="20"/>
        </w:rPr>
        <w:t>to</w:t>
      </w:r>
      <w:r w:rsidR="00003244" w:rsidRPr="008F6DAA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62F7885E" w14:textId="3405F4E8" w:rsidR="00BB2A77" w:rsidRDefault="00B44A7F" w:rsidP="00BB2A77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>Visualization for data science</w:t>
      </w:r>
      <w:r w:rsidR="00BB2A77">
        <w:rPr>
          <w:b/>
          <w:sz w:val="20"/>
        </w:rPr>
        <w:t xml:space="preserve">   </w:t>
      </w:r>
      <w:r>
        <w:rPr>
          <w:b/>
          <w:sz w:val="20"/>
        </w:rPr>
        <w:t xml:space="preserve">                                              </w:t>
      </w:r>
      <w:r w:rsidR="00BB2A77">
        <w:rPr>
          <w:b/>
          <w:sz w:val="20"/>
        </w:rPr>
        <w:t xml:space="preserve">                                                                                             </w:t>
      </w:r>
      <w:r w:rsidR="00BB2A77">
        <w:rPr>
          <w:sz w:val="20"/>
        </w:rPr>
        <w:t>0</w:t>
      </w:r>
      <w:r w:rsidR="00764A93">
        <w:rPr>
          <w:sz w:val="20"/>
        </w:rPr>
        <w:t>6</w:t>
      </w:r>
      <w:r w:rsidR="00BB2A77">
        <w:rPr>
          <w:sz w:val="20"/>
        </w:rPr>
        <w:t xml:space="preserve">/2022 – </w:t>
      </w:r>
      <w:r w:rsidR="00BB2A77">
        <w:rPr>
          <w:sz w:val="20"/>
        </w:rPr>
        <w:t>Present</w:t>
      </w:r>
    </w:p>
    <w:p w14:paraId="4D377895" w14:textId="18D2A9EF" w:rsidR="00BB2A77" w:rsidRDefault="00B44A7F" w:rsidP="00BB2A77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Designed and implemented web-based visualizations for complex datasets using HTML, CSS, JavaScript, SVG and D3.js</w:t>
      </w:r>
    </w:p>
    <w:p w14:paraId="46003D2E" w14:textId="279D0D0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6FE5A515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</w:t>
      </w:r>
      <w:r w:rsidR="00106B26">
        <w:rPr>
          <w:sz w:val="20"/>
        </w:rPr>
        <w:t xml:space="preserve">reflection, physically based rendering and </w:t>
      </w:r>
      <w:r w:rsidR="008F6DAA">
        <w:rPr>
          <w:sz w:val="20"/>
        </w:rPr>
        <w:t>image-based</w:t>
      </w:r>
      <w:r w:rsidR="00106B26">
        <w:rPr>
          <w:sz w:val="20"/>
        </w:rPr>
        <w:t xml:space="preserve"> lighting</w:t>
      </w:r>
      <w:r>
        <w:rPr>
          <w:sz w:val="20"/>
        </w:rPr>
        <w:t xml:space="preserve">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1F69F5C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</w:t>
      </w:r>
      <w:r w:rsidR="000477BE">
        <w:rPr>
          <w:sz w:val="20"/>
        </w:rPr>
        <w:t>A</w:t>
      </w:r>
      <w:r>
        <w:rPr>
          <w:sz w:val="20"/>
        </w:rPr>
        <w:t>s office hours.</w:t>
      </w:r>
    </w:p>
    <w:p w14:paraId="51D9E374" w14:textId="7DCDCD47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31BBC77" w14:textId="0B5ABFA7" w:rsidR="004C5362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437FABC3" w14:textId="33772B88" w:rsidR="006204AF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wUADQu8hi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D01AC"/>
    <w:rsid w:val="000E2B96"/>
    <w:rsid w:val="00100C31"/>
    <w:rsid w:val="00106B26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2BA5"/>
    <w:rsid w:val="002A4890"/>
    <w:rsid w:val="002B4E79"/>
    <w:rsid w:val="002D17BB"/>
    <w:rsid w:val="002D1F8B"/>
    <w:rsid w:val="002F184A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97230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3021"/>
    <w:rsid w:val="00764A93"/>
    <w:rsid w:val="00767AB6"/>
    <w:rsid w:val="007800FD"/>
    <w:rsid w:val="007A2314"/>
    <w:rsid w:val="007B6BC6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8F6DAA"/>
    <w:rsid w:val="00901E17"/>
    <w:rsid w:val="009036DD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4A7F"/>
    <w:rsid w:val="00B460E7"/>
    <w:rsid w:val="00B538E6"/>
    <w:rsid w:val="00B65F1C"/>
    <w:rsid w:val="00B7222A"/>
    <w:rsid w:val="00B80DA2"/>
    <w:rsid w:val="00BB2A77"/>
    <w:rsid w:val="00BC2CE7"/>
    <w:rsid w:val="00C059E0"/>
    <w:rsid w:val="00C32B6E"/>
    <w:rsid w:val="00C437C5"/>
    <w:rsid w:val="00C54EE6"/>
    <w:rsid w:val="00CC75A5"/>
    <w:rsid w:val="00D019E7"/>
    <w:rsid w:val="00D45F79"/>
    <w:rsid w:val="00DB0BE2"/>
    <w:rsid w:val="00E50FB7"/>
    <w:rsid w:val="00E77E5B"/>
    <w:rsid w:val="00EA6AF8"/>
    <w:rsid w:val="00ED1D1A"/>
    <w:rsid w:val="00ED4A8E"/>
    <w:rsid w:val="00F00B7F"/>
    <w:rsid w:val="00F34F73"/>
    <w:rsid w:val="00F44737"/>
    <w:rsid w:val="00F52B4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10</cp:revision>
  <cp:lastPrinted>2022-05-26T07:59:00Z</cp:lastPrinted>
  <dcterms:created xsi:type="dcterms:W3CDTF">2022-05-27T17:58:00Z</dcterms:created>
  <dcterms:modified xsi:type="dcterms:W3CDTF">2022-06-07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